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2399862" w:rsidR="0000007A" w:rsidRPr="00DE7D30" w:rsidRDefault="0097584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5C3F50">
                <w:rPr>
                  <w:rStyle w:val="Hyperlink"/>
                  <w:rFonts w:ascii="Arial" w:hAnsi="Arial" w:cs="Arial"/>
                  <w:shd w:val="clear" w:color="auto" w:fill="FFFFFF"/>
                </w:rPr>
                <w:t>An Overview of Literature, Language and Education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D2D498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7584E">
              <w:rPr>
                <w:rFonts w:ascii="Arial" w:hAnsi="Arial" w:cs="Arial"/>
                <w:b/>
                <w:bCs/>
                <w:szCs w:val="28"/>
                <w:lang w:val="en-GB"/>
              </w:rPr>
              <w:t>172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0B8681D" w:rsidR="0000007A" w:rsidRPr="00DE7D30" w:rsidRDefault="009758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7584E">
              <w:rPr>
                <w:rFonts w:ascii="Arial" w:hAnsi="Arial" w:cs="Arial"/>
                <w:b/>
                <w:szCs w:val="28"/>
                <w:lang w:val="en-GB"/>
              </w:rPr>
              <w:t>The Stakes of Administrative Dysfunction on National Examinations: A Case Study of the BTS Exam in Côte d’Ivoir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6D4BBE0" w:rsidR="00CF0BBB" w:rsidRPr="00DE7D30" w:rsidRDefault="009758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8.7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376B8633" w14:textId="77777777" w:rsidR="0097584E" w:rsidRDefault="0097584E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758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ducation and Research Vol. 7 No. 1 January 2019</w:t>
                  </w:r>
                </w:p>
                <w:p w14:paraId="5908A16F" w14:textId="77777777" w:rsidR="0097584E" w:rsidRDefault="0097584E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07F15048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7584E" w:rsidRPr="0097584E">
                    <w:rPr>
                      <w:rFonts w:ascii="Times New Roman" w:eastAsia="Times New Roman" w:hAnsi="Times New Roman" w:cs="Times New Roman"/>
                      <w:lang w:val="en-US"/>
                    </w:rPr>
                    <w:t xml:space="preserve"> </w:t>
                  </w:r>
                  <w:hyperlink r:id="rId8" w:history="1">
                    <w:r w:rsidR="0097584E" w:rsidRPr="005A2DC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jern.com/January-2019.php</w:t>
                    </w:r>
                  </w:hyperlink>
                </w:p>
                <w:p w14:paraId="27D791B3" w14:textId="77777777" w:rsidR="0097584E" w:rsidRPr="007B54A4" w:rsidRDefault="0097584E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E8F5C" w14:textId="77777777" w:rsidR="00AA7EC2" w:rsidRPr="0000007A" w:rsidRDefault="00AA7EC2" w:rsidP="0099583E">
      <w:r>
        <w:separator/>
      </w:r>
    </w:p>
  </w:endnote>
  <w:endnote w:type="continuationSeparator" w:id="0">
    <w:p w14:paraId="2FBB02E1" w14:textId="77777777" w:rsidR="00AA7EC2" w:rsidRPr="0000007A" w:rsidRDefault="00AA7EC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248013" w14:textId="77777777" w:rsidR="00AA7EC2" w:rsidRPr="0000007A" w:rsidRDefault="00AA7EC2" w:rsidP="0099583E">
      <w:r>
        <w:separator/>
      </w:r>
    </w:p>
  </w:footnote>
  <w:footnote w:type="continuationSeparator" w:id="0">
    <w:p w14:paraId="3C018540" w14:textId="77777777" w:rsidR="00AA7EC2" w:rsidRPr="0000007A" w:rsidRDefault="00AA7EC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0D6E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7584E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7EC2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758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ern.com/January-2019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an-overview-of-literature-language-and-education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4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5T06:54:00Z</dcterms:modified>
</cp:coreProperties>
</file>